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82018C" w:rsidRDefault="00EB432A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1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2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>
        <w:rPr>
          <w:rFonts w:asciiTheme="minorHAnsi" w:eastAsiaTheme="minorHAnsi" w:hAnsiTheme="minorHAnsi" w:cstheme="minorHAnsi"/>
          <w:b/>
          <w:color w:val="000000" w:themeColor="text1"/>
        </w:rPr>
        <w:t>Wednesday</w:t>
      </w:r>
      <w:r w:rsidR="00A57F08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682AF1">
        <w:rPr>
          <w:rFonts w:asciiTheme="minorHAnsi" w:eastAsiaTheme="minorHAnsi" w:hAnsiTheme="minorHAnsi" w:cstheme="minorHAnsi"/>
          <w:b/>
          <w:color w:val="000000" w:themeColor="text1"/>
        </w:rPr>
        <w:t>March</w:t>
      </w:r>
      <w:r w:rsidR="00884923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2768EC">
        <w:rPr>
          <w:rFonts w:asciiTheme="minorHAnsi" w:eastAsiaTheme="minorHAnsi" w:hAnsiTheme="minorHAnsi" w:cstheme="minorHAnsi"/>
          <w:b/>
          <w:color w:val="000000" w:themeColor="text1"/>
        </w:rPr>
        <w:t>13</w:t>
      </w:r>
      <w:r w:rsidR="00884923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1D784A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>
        <w:rPr>
          <w:rFonts w:asciiTheme="minorHAnsi" w:eastAsiaTheme="minorHAnsi" w:hAnsiTheme="minorHAnsi" w:cstheme="minorHAnsi"/>
          <w:b/>
          <w:color w:val="000000" w:themeColor="text1"/>
        </w:rPr>
        <w:t>9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L405</w:t>
      </w:r>
    </w:p>
    <w:p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82018C" w:rsidRPr="00C83BB6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C83BB6" w:rsidRDefault="00C47A8D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4E72C6" w:rsidRPr="00F30DC0" w:rsidRDefault="00CD058C" w:rsidP="00F30DC0">
      <w:pPr>
        <w:pStyle w:val="ListParagraph"/>
        <w:numPr>
          <w:ilvl w:val="0"/>
          <w:numId w:val="35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Vision for Success</w:t>
      </w:r>
      <w:bookmarkStart w:id="0" w:name="_GoBack"/>
      <w:bookmarkEnd w:id="0"/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:rsidR="00E84052" w:rsidRDefault="00A50FDA" w:rsidP="00B50C33">
      <w:pPr>
        <w:pStyle w:val="ListParagraph"/>
        <w:numPr>
          <w:ilvl w:val="0"/>
          <w:numId w:val="36"/>
        </w:numPr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 Process Handbook</w:t>
      </w:r>
    </w:p>
    <w:p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EB432A">
        <w:rPr>
          <w:rFonts w:asciiTheme="minorHAnsi" w:hAnsiTheme="minorHAnsi" w:cstheme="minorHAnsi"/>
          <w:b/>
          <w:color w:val="000000" w:themeColor="text1"/>
        </w:rPr>
        <w:t xml:space="preserve">Wednesday, </w:t>
      </w:r>
      <w:r w:rsidR="00682AF1">
        <w:rPr>
          <w:rFonts w:asciiTheme="minorHAnsi" w:hAnsiTheme="minorHAnsi" w:cstheme="minorHAnsi"/>
          <w:b/>
          <w:color w:val="000000" w:themeColor="text1"/>
        </w:rPr>
        <w:t>March</w:t>
      </w:r>
      <w:r w:rsidR="00E728B3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2768EC">
        <w:rPr>
          <w:rFonts w:asciiTheme="minorHAnsi" w:hAnsiTheme="minorHAnsi" w:cstheme="minorHAnsi"/>
          <w:b/>
          <w:color w:val="000000" w:themeColor="text1"/>
        </w:rPr>
        <w:t>27</w:t>
      </w:r>
      <w:r w:rsidR="007C2405">
        <w:rPr>
          <w:rFonts w:asciiTheme="minorHAnsi" w:hAnsiTheme="minorHAnsi" w:cstheme="minorHAnsi"/>
          <w:b/>
          <w:color w:val="000000" w:themeColor="text1"/>
        </w:rPr>
        <w:t>,</w:t>
      </w:r>
      <w:r w:rsidR="00E728B3">
        <w:rPr>
          <w:rFonts w:asciiTheme="minorHAnsi" w:hAnsiTheme="minorHAnsi" w:cstheme="minorHAnsi"/>
          <w:b/>
          <w:color w:val="000000" w:themeColor="text1"/>
        </w:rPr>
        <w:t xml:space="preserve"> 2019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0E3576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51D6"/>
    <w:rsid w:val="00025EDF"/>
    <w:rsid w:val="000359F9"/>
    <w:rsid w:val="00037D11"/>
    <w:rsid w:val="000538FC"/>
    <w:rsid w:val="00054D58"/>
    <w:rsid w:val="00055933"/>
    <w:rsid w:val="0006411B"/>
    <w:rsid w:val="00072147"/>
    <w:rsid w:val="00081E44"/>
    <w:rsid w:val="000B1215"/>
    <w:rsid w:val="000C4607"/>
    <w:rsid w:val="000D1119"/>
    <w:rsid w:val="000D1C9E"/>
    <w:rsid w:val="000D2635"/>
    <w:rsid w:val="000D3895"/>
    <w:rsid w:val="000D6A34"/>
    <w:rsid w:val="000E3576"/>
    <w:rsid w:val="000E558E"/>
    <w:rsid w:val="000E7DC8"/>
    <w:rsid w:val="000F1568"/>
    <w:rsid w:val="000F4BC7"/>
    <w:rsid w:val="0011316D"/>
    <w:rsid w:val="0012205B"/>
    <w:rsid w:val="0012424A"/>
    <w:rsid w:val="001248D2"/>
    <w:rsid w:val="00130DA2"/>
    <w:rsid w:val="00133271"/>
    <w:rsid w:val="0013513C"/>
    <w:rsid w:val="00142538"/>
    <w:rsid w:val="0014402C"/>
    <w:rsid w:val="00161D02"/>
    <w:rsid w:val="00171186"/>
    <w:rsid w:val="0017570F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6199C"/>
    <w:rsid w:val="00262362"/>
    <w:rsid w:val="00263C6D"/>
    <w:rsid w:val="00263E0A"/>
    <w:rsid w:val="00264EFC"/>
    <w:rsid w:val="00267343"/>
    <w:rsid w:val="002768EC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D4DFA"/>
    <w:rsid w:val="002F63BF"/>
    <w:rsid w:val="00305BBC"/>
    <w:rsid w:val="00317FC5"/>
    <w:rsid w:val="00322898"/>
    <w:rsid w:val="0032381A"/>
    <w:rsid w:val="00327709"/>
    <w:rsid w:val="00331170"/>
    <w:rsid w:val="0033714B"/>
    <w:rsid w:val="00342742"/>
    <w:rsid w:val="003470D7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31D48"/>
    <w:rsid w:val="0043552B"/>
    <w:rsid w:val="00436738"/>
    <w:rsid w:val="00436E90"/>
    <w:rsid w:val="00463B12"/>
    <w:rsid w:val="0047726E"/>
    <w:rsid w:val="00480705"/>
    <w:rsid w:val="00485B4C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390"/>
    <w:rsid w:val="00513668"/>
    <w:rsid w:val="00516ADC"/>
    <w:rsid w:val="005206D1"/>
    <w:rsid w:val="005226F9"/>
    <w:rsid w:val="00524D7F"/>
    <w:rsid w:val="00534081"/>
    <w:rsid w:val="00551455"/>
    <w:rsid w:val="00560D3F"/>
    <w:rsid w:val="0057226F"/>
    <w:rsid w:val="005B029C"/>
    <w:rsid w:val="005B7ADC"/>
    <w:rsid w:val="005C3753"/>
    <w:rsid w:val="005C4D68"/>
    <w:rsid w:val="005C64B7"/>
    <w:rsid w:val="005D317A"/>
    <w:rsid w:val="005F4A43"/>
    <w:rsid w:val="006071EF"/>
    <w:rsid w:val="006310F3"/>
    <w:rsid w:val="00632FC9"/>
    <w:rsid w:val="00635BDB"/>
    <w:rsid w:val="00646329"/>
    <w:rsid w:val="006526AC"/>
    <w:rsid w:val="00652E24"/>
    <w:rsid w:val="006562B0"/>
    <w:rsid w:val="006616C7"/>
    <w:rsid w:val="0066439E"/>
    <w:rsid w:val="006735BC"/>
    <w:rsid w:val="00676D5F"/>
    <w:rsid w:val="00682AF1"/>
    <w:rsid w:val="00682BB2"/>
    <w:rsid w:val="00683314"/>
    <w:rsid w:val="00683D65"/>
    <w:rsid w:val="00691688"/>
    <w:rsid w:val="006957B1"/>
    <w:rsid w:val="006A1587"/>
    <w:rsid w:val="006A424C"/>
    <w:rsid w:val="006A750F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A122B"/>
    <w:rsid w:val="007A74AF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4923"/>
    <w:rsid w:val="00887F08"/>
    <w:rsid w:val="008A0094"/>
    <w:rsid w:val="008B04A6"/>
    <w:rsid w:val="008C17E7"/>
    <w:rsid w:val="008D4A87"/>
    <w:rsid w:val="008E515B"/>
    <w:rsid w:val="008E5CA7"/>
    <w:rsid w:val="008E68D0"/>
    <w:rsid w:val="008F3981"/>
    <w:rsid w:val="008F6B92"/>
    <w:rsid w:val="008F7026"/>
    <w:rsid w:val="00902BF4"/>
    <w:rsid w:val="00903642"/>
    <w:rsid w:val="009131EA"/>
    <w:rsid w:val="009206BF"/>
    <w:rsid w:val="00920CC2"/>
    <w:rsid w:val="00933D38"/>
    <w:rsid w:val="009372F5"/>
    <w:rsid w:val="009415D6"/>
    <w:rsid w:val="0095530A"/>
    <w:rsid w:val="00970B2F"/>
    <w:rsid w:val="009778C7"/>
    <w:rsid w:val="009A41B8"/>
    <w:rsid w:val="009A46C8"/>
    <w:rsid w:val="009A67CF"/>
    <w:rsid w:val="009B0666"/>
    <w:rsid w:val="009B3270"/>
    <w:rsid w:val="009B34F3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72A11"/>
    <w:rsid w:val="00C72BCB"/>
    <w:rsid w:val="00C735BF"/>
    <w:rsid w:val="00C74B4E"/>
    <w:rsid w:val="00C82451"/>
    <w:rsid w:val="00C83BB6"/>
    <w:rsid w:val="00C91AE1"/>
    <w:rsid w:val="00C91C62"/>
    <w:rsid w:val="00CA2D70"/>
    <w:rsid w:val="00CA4085"/>
    <w:rsid w:val="00CA499B"/>
    <w:rsid w:val="00CB6F4E"/>
    <w:rsid w:val="00CD058C"/>
    <w:rsid w:val="00CD1D6F"/>
    <w:rsid w:val="00CE1D00"/>
    <w:rsid w:val="00CF176A"/>
    <w:rsid w:val="00D1266B"/>
    <w:rsid w:val="00D33E5D"/>
    <w:rsid w:val="00D36A42"/>
    <w:rsid w:val="00D43B83"/>
    <w:rsid w:val="00D440DE"/>
    <w:rsid w:val="00D5439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4A64"/>
    <w:rsid w:val="00E56B69"/>
    <w:rsid w:val="00E64CC9"/>
    <w:rsid w:val="00E6515D"/>
    <w:rsid w:val="00E728B3"/>
    <w:rsid w:val="00E75B07"/>
    <w:rsid w:val="00E828EC"/>
    <w:rsid w:val="00E84052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DC0"/>
    <w:rsid w:val="00F40808"/>
    <w:rsid w:val="00F45D28"/>
    <w:rsid w:val="00F46BB3"/>
    <w:rsid w:val="00F47A10"/>
    <w:rsid w:val="00F57CAF"/>
    <w:rsid w:val="00F67853"/>
    <w:rsid w:val="00F739C8"/>
    <w:rsid w:val="00FB0A8F"/>
    <w:rsid w:val="00FB5A23"/>
    <w:rsid w:val="00FB6C01"/>
    <w:rsid w:val="00FC0FAE"/>
    <w:rsid w:val="00FD126C"/>
    <w:rsid w:val="00FE192C"/>
    <w:rsid w:val="00FE28B7"/>
    <w:rsid w:val="00FE4E75"/>
    <w:rsid w:val="00FF3DC4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Jodie Logan</cp:lastModifiedBy>
  <cp:revision>3</cp:revision>
  <cp:lastPrinted>2018-09-19T19:35:00Z</cp:lastPrinted>
  <dcterms:created xsi:type="dcterms:W3CDTF">2019-02-11T22:27:00Z</dcterms:created>
  <dcterms:modified xsi:type="dcterms:W3CDTF">2019-03-07T18:10:00Z</dcterms:modified>
</cp:coreProperties>
</file>